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2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80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111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51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58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67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	    "</w:t>
      </w:r>
      <w:r>
        <w:rPr>
          <w:rStyle w:val="ErrorTok"/>
        </w:rPr>
        <w:t xml:space="preserve">positionName</w:t>
      </w:r>
      <w:r>
        <w:rPr>
          <w:rStyle w:val="StringTok"/>
        </w:rPr>
        <w:t xml:space="preserve">": //职位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]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</w:t>
      </w:r>
      <w:r>
        <w:br/>
      </w:r>
      <w:r>
        <w:rPr>
          <w:rStyle w:val="StringTok"/>
        </w:rPr>
        <w:t xml:space="preserve">    }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92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98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203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211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220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228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45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54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68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76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bookmarkEnd w:id="40"/>
    <w:bookmarkStart w:id="41" w:name="header-n625"/>
    <w:p>
      <w:pPr>
        <w:pStyle w:val="Heading3"/>
      </w:pPr>
      <w:r>
        <w:t xml:space="preserve">成果分析</w:t>
      </w:r>
    </w:p>
    <w:p>
      <w:pPr>
        <w:pStyle w:val="FirstParagraph"/>
      </w:pPr>
      <w:r>
        <w:t xml:space="preserve">请求路径：analysis/analysisOfResul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:自动化 2：非自动化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测点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4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1"/>
    <w:bookmarkEnd w:id="42"/>
    <w:bookmarkStart w:id="48" w:name="header-n285"/>
    <w:p>
      <w:pPr>
        <w:pStyle w:val="Heading2"/>
      </w:pPr>
      <w:r>
        <w:rPr>
          <w:b/>
        </w:rPr>
        <w:t xml:space="preserve">==前期资料接口==</w:t>
      </w:r>
    </w:p>
    <w:bookmarkStart w:id="43" w:name="header-n286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6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02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29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35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7" w:name="header-n376"/>
    <w:p>
      <w:pPr>
        <w:pStyle w:val="Heading2"/>
      </w:pPr>
      <w:r>
        <w:rPr>
          <w:b/>
        </w:rPr>
        <w:t xml:space="preserve">==报表报告接口==</w:t>
      </w:r>
    </w:p>
    <w:bookmarkStart w:id="49" w:name="header-n377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86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397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403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29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435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42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449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3" w:name="header-n489"/>
    <w:p>
      <w:pPr>
        <w:pStyle w:val="Heading2"/>
      </w:pPr>
      <w:r>
        <w:rPr>
          <w:b/>
        </w:rPr>
        <w:t xml:space="preserve">==工程联系单接口==</w:t>
      </w:r>
    </w:p>
    <w:bookmarkStart w:id="58" w:name="header-n490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499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505"/>
    <w:p>
      <w:pPr>
        <w:pStyle w:val="Heading3"/>
      </w:pPr>
      <w:r>
        <w:t xml:space="preserve">根据项目id查询工程联系单 -- 分页</w:t>
      </w:r>
    </w:p>
    <w:bookmarkEnd w:id="60"/>
    <w:bookmarkStart w:id="61" w:name="header-n506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527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Start w:id="68" w:name="header-n534"/>
    <w:p>
      <w:pPr>
        <w:pStyle w:val="Heading2"/>
      </w:pPr>
      <w:r>
        <w:rPr>
          <w:b/>
        </w:rPr>
        <w:t xml:space="preserve">==参数（报警值）设置==</w:t>
      </w:r>
    </w:p>
    <w:bookmarkStart w:id="64" w:name="header-n535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header-n568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577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Start w:id="67" w:name="header-n583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End w:id="68"/>
    <w:bookmarkStart w:id="73" w:name="header-n589"/>
    <w:p>
      <w:pPr>
        <w:pStyle w:val="Heading2"/>
      </w:pPr>
      <w:r>
        <w:rPr>
          <w:b/>
        </w:rPr>
        <w:t xml:space="preserve">==可视化测点图==</w:t>
      </w:r>
    </w:p>
    <w:bookmarkStart w:id="69" w:name="header-n590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9"/>
    <w:bookmarkStart w:id="70" w:name="header-n599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0"/>
    <w:bookmarkStart w:id="71" w:name="header-n607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1"/>
    <w:bookmarkStart w:id="72" w:name="header-n613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4T10:29:55Z</dcterms:created>
  <dcterms:modified xsi:type="dcterms:W3CDTF">2020-10-14T10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